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77196" w14:textId="77777777" w:rsidR="009A3F3E" w:rsidRDefault="00FD38D8">
      <w:pPr>
        <w:pStyle w:val="Title"/>
      </w:pPr>
      <w:r>
        <w:t>Лабораторная работа № 5</w:t>
      </w:r>
    </w:p>
    <w:p w14:paraId="740D46E1" w14:textId="77777777" w:rsidR="009A3F3E" w:rsidRDefault="00FD38D8">
      <w:pPr>
        <w:pStyle w:val="Subtitle"/>
      </w:pPr>
      <w:r>
        <w:t>Дискреционное разграничение прав в Linux. Исследование влияния дополнительных атрибуто</w:t>
      </w:r>
    </w:p>
    <w:p w14:paraId="3C651934" w14:textId="5A19764F" w:rsidR="009A3F3E" w:rsidRDefault="0081556A">
      <w:pPr>
        <w:pStyle w:val="Author"/>
      </w:pPr>
      <w:r>
        <w:t>Адабор Кристофер Твум (НКАбд 03-22  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2598398"/>
        <w:docPartObj>
          <w:docPartGallery w:val="Table of Contents"/>
          <w:docPartUnique/>
        </w:docPartObj>
      </w:sdtPr>
      <w:sdtEndPr/>
      <w:sdtContent>
        <w:p w14:paraId="0D84B649" w14:textId="77777777" w:rsidR="009A3F3E" w:rsidRDefault="00FD38D8">
          <w:pPr>
            <w:pStyle w:val="TOCHeading"/>
          </w:pPr>
          <w:r>
            <w:t>Содержание</w:t>
          </w:r>
        </w:p>
        <w:p w14:paraId="3751D28E" w14:textId="35213CEF" w:rsidR="0081556A" w:rsidRDefault="00FD38D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942137" w:history="1">
            <w:r w:rsidR="0081556A" w:rsidRPr="00B04940">
              <w:rPr>
                <w:rStyle w:val="Hyperlink"/>
                <w:noProof/>
              </w:rPr>
              <w:t>1</w:t>
            </w:r>
            <w:r w:rsidR="0081556A">
              <w:rPr>
                <w:noProof/>
              </w:rPr>
              <w:tab/>
            </w:r>
            <w:r w:rsidR="0081556A" w:rsidRPr="00B04940">
              <w:rPr>
                <w:rStyle w:val="Hyperlink"/>
                <w:noProof/>
              </w:rPr>
              <w:t>Цель работы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37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1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590768BA" w14:textId="27D8D1F8" w:rsidR="0081556A" w:rsidRDefault="000D48E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942138" w:history="1">
            <w:r w:rsidR="0081556A" w:rsidRPr="00B04940">
              <w:rPr>
                <w:rStyle w:val="Hyperlink"/>
                <w:noProof/>
              </w:rPr>
              <w:t>2</w:t>
            </w:r>
            <w:r w:rsidR="0081556A">
              <w:rPr>
                <w:noProof/>
              </w:rPr>
              <w:tab/>
            </w:r>
            <w:r w:rsidR="0081556A" w:rsidRPr="00B04940">
              <w:rPr>
                <w:rStyle w:val="Hyperlink"/>
                <w:noProof/>
              </w:rPr>
              <w:t>Выполнение лабораторной работы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38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1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0C498AEE" w14:textId="336531DA" w:rsidR="0081556A" w:rsidRDefault="000D48E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942139" w:history="1">
            <w:r w:rsidR="0081556A" w:rsidRPr="00B04940">
              <w:rPr>
                <w:rStyle w:val="Hyperlink"/>
                <w:noProof/>
              </w:rPr>
              <w:t>3</w:t>
            </w:r>
            <w:r w:rsidR="0081556A">
              <w:rPr>
                <w:noProof/>
              </w:rPr>
              <w:tab/>
            </w:r>
            <w:r w:rsidR="0081556A" w:rsidRPr="00B04940">
              <w:rPr>
                <w:rStyle w:val="Hyperlink"/>
                <w:noProof/>
              </w:rPr>
              <w:t>Исследование Sticky-бита.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39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8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7C637A63" w14:textId="57CE3948" w:rsidR="0081556A" w:rsidRDefault="000D48E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942140" w:history="1">
            <w:r w:rsidR="0081556A" w:rsidRPr="00B04940">
              <w:rPr>
                <w:rStyle w:val="Hyperlink"/>
                <w:noProof/>
              </w:rPr>
              <w:t>4</w:t>
            </w:r>
            <w:r w:rsidR="0081556A">
              <w:rPr>
                <w:noProof/>
              </w:rPr>
              <w:tab/>
            </w:r>
            <w:r w:rsidR="0081556A" w:rsidRPr="00B04940">
              <w:rPr>
                <w:rStyle w:val="Hyperlink"/>
                <w:noProof/>
              </w:rPr>
              <w:t>ВАЖНОЕ ПРИМЕЧАНИЕ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40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9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0F5B356F" w14:textId="2DFAD4CD" w:rsidR="0081556A" w:rsidRDefault="000D48EA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942141" w:history="1">
            <w:r w:rsidR="0081556A" w:rsidRPr="00B04940">
              <w:rPr>
                <w:rStyle w:val="Hyperlink"/>
                <w:noProof/>
              </w:rPr>
              <w:t>5</w:t>
            </w:r>
            <w:r w:rsidR="0081556A">
              <w:rPr>
                <w:noProof/>
              </w:rPr>
              <w:tab/>
            </w:r>
            <w:r w:rsidR="0081556A" w:rsidRPr="00B04940">
              <w:rPr>
                <w:rStyle w:val="Hyperlink"/>
                <w:noProof/>
              </w:rPr>
              <w:t>Выводы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41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10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391D9467" w14:textId="62C312A0" w:rsidR="0081556A" w:rsidRDefault="000D48E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63942142" w:history="1">
            <w:r w:rsidR="0081556A" w:rsidRPr="00B04940">
              <w:rPr>
                <w:rStyle w:val="Hyperlink"/>
                <w:noProof/>
              </w:rPr>
              <w:t>Список литературы</w:t>
            </w:r>
            <w:r w:rsidR="0081556A">
              <w:rPr>
                <w:noProof/>
                <w:webHidden/>
              </w:rPr>
              <w:tab/>
            </w:r>
            <w:r w:rsidR="0081556A">
              <w:rPr>
                <w:noProof/>
                <w:webHidden/>
              </w:rPr>
              <w:fldChar w:fldCharType="begin"/>
            </w:r>
            <w:r w:rsidR="0081556A">
              <w:rPr>
                <w:noProof/>
                <w:webHidden/>
              </w:rPr>
              <w:instrText xml:space="preserve"> PAGEREF _Toc163942142 \h </w:instrText>
            </w:r>
            <w:r w:rsidR="0081556A">
              <w:rPr>
                <w:noProof/>
                <w:webHidden/>
              </w:rPr>
            </w:r>
            <w:r w:rsidR="0081556A">
              <w:rPr>
                <w:noProof/>
                <w:webHidden/>
              </w:rPr>
              <w:fldChar w:fldCharType="separate"/>
            </w:r>
            <w:r w:rsidR="003A0A05">
              <w:rPr>
                <w:noProof/>
                <w:webHidden/>
              </w:rPr>
              <w:t>10</w:t>
            </w:r>
            <w:r w:rsidR="0081556A">
              <w:rPr>
                <w:noProof/>
                <w:webHidden/>
              </w:rPr>
              <w:fldChar w:fldCharType="end"/>
            </w:r>
          </w:hyperlink>
        </w:p>
        <w:p w14:paraId="3ED30C49" w14:textId="77777777" w:rsidR="009A3F3E" w:rsidRDefault="00FD38D8">
          <w:r>
            <w:fldChar w:fldCharType="end"/>
          </w:r>
        </w:p>
      </w:sdtContent>
    </w:sdt>
    <w:p w14:paraId="418B1054" w14:textId="77777777" w:rsidR="009A3F3E" w:rsidRDefault="00FD38D8">
      <w:pPr>
        <w:pStyle w:val="Heading1"/>
      </w:pPr>
      <w:bookmarkStart w:id="0" w:name="_Toc16394213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EFE4F1E" w14:textId="77777777" w:rsidR="009A3F3E" w:rsidRDefault="00FD38D8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4D2DFB41" w14:textId="77777777" w:rsidR="009A3F3E" w:rsidRDefault="00FD38D8">
      <w:pPr>
        <w:pStyle w:val="Heading1"/>
      </w:pPr>
      <w:bookmarkStart w:id="2" w:name="_Toc163942138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780CBFC8" w14:textId="77777777" w:rsidR="009A3F3E" w:rsidRDefault="00FD38D8">
      <w:pPr>
        <w:pStyle w:val="Compact"/>
        <w:numPr>
          <w:ilvl w:val="0"/>
          <w:numId w:val="2"/>
        </w:numPr>
      </w:pPr>
      <w:r>
        <w:t>Я создал файл “simpleid.c” и внёс в него программу.</w:t>
      </w:r>
    </w:p>
    <w:p w14:paraId="1C264D53" w14:textId="77777777" w:rsidR="009A3F3E" w:rsidRDefault="00FD38D8">
      <w:pPr>
        <w:pStyle w:val="FirstParagraph"/>
      </w:pPr>
      <w:r>
        <w:t xml:space="preserve">Первая программа </w:t>
      </w:r>
      <w:bookmarkStart w:id="4" w:name="fig:001"/>
      <w:r>
        <w:rPr>
          <w:noProof/>
        </w:rPr>
        <w:drawing>
          <wp:inline distT="0" distB="0" distL="0" distR="0" wp14:anchorId="0C2ECF30" wp14:editId="7ACF2399">
            <wp:extent cx="5334000" cy="1849838"/>
            <wp:effectExtent l="0" t="0" r="0" b="0"/>
            <wp:docPr id="23" name="Picture" descr="Первая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47131C3" w14:textId="77777777" w:rsidR="009A3F3E" w:rsidRDefault="00FD38D8">
      <w:pPr>
        <w:pStyle w:val="Compact"/>
        <w:numPr>
          <w:ilvl w:val="0"/>
          <w:numId w:val="3"/>
        </w:numPr>
      </w:pPr>
      <w:r>
        <w:t>Скомпилировал программу и убедился, что файл создан правильно.</w:t>
      </w:r>
    </w:p>
    <w:p w14:paraId="058EB9B2" w14:textId="77777777" w:rsidR="009A3F3E" w:rsidRDefault="00FD38D8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7795A980" wp14:editId="43949CB2">
            <wp:extent cx="4521200" cy="1587500"/>
            <wp:effectExtent l="0" t="0" r="0" b="0"/>
            <wp:docPr id="27" name="Picture" descr="Рис. 1: Компиляция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F768973" w14:textId="77777777" w:rsidR="009A3F3E" w:rsidRDefault="00FD38D8">
      <w:pPr>
        <w:pStyle w:val="ImageCaption"/>
      </w:pPr>
      <w:r>
        <w:t>Рис. 1: Компиляция первой программы</w:t>
      </w:r>
    </w:p>
    <w:p w14:paraId="1183EBEE" w14:textId="77777777" w:rsidR="009A3F3E" w:rsidRDefault="00FD38D8">
      <w:pPr>
        <w:pStyle w:val="Compact"/>
        <w:numPr>
          <w:ilvl w:val="0"/>
          <w:numId w:val="4"/>
        </w:numPr>
      </w:pPr>
      <w:r>
        <w:t>Запустил программу и посмотрел, как она работает. Затем прописал команду “id”, чтобы сравнить данные. Все данные сходятся.</w:t>
      </w:r>
    </w:p>
    <w:p w14:paraId="0CFEB333" w14:textId="77777777" w:rsidR="009A3F3E" w:rsidRDefault="00FD38D8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74C229F" wp14:editId="7ED8EBF3">
            <wp:extent cx="5334000" cy="1347419"/>
            <wp:effectExtent l="0" t="0" r="0" b="0"/>
            <wp:docPr id="31" name="Picture" descr="Рис. 2: Запуск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22D65AD" w14:textId="77777777" w:rsidR="009A3F3E" w:rsidRDefault="00FD38D8">
      <w:pPr>
        <w:pStyle w:val="ImageCaption"/>
      </w:pPr>
      <w:r>
        <w:t>Рис. 2: Запуск первой программы</w:t>
      </w:r>
    </w:p>
    <w:p w14:paraId="42A24F86" w14:textId="77777777" w:rsidR="009A3F3E" w:rsidRDefault="00FD38D8">
      <w:pPr>
        <w:pStyle w:val="Compact"/>
        <w:numPr>
          <w:ilvl w:val="0"/>
          <w:numId w:val="5"/>
        </w:numPr>
      </w:pPr>
      <w:r>
        <w:t>Создал второй файл и назвал его “simlpeid2.c”. Усложнил первую программу и внёс ее в файл.</w:t>
      </w:r>
    </w:p>
    <w:p w14:paraId="67D1B1ED" w14:textId="77777777" w:rsidR="009A3F3E" w:rsidRDefault="00FD38D8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2E0C056" wp14:editId="633F9535">
            <wp:extent cx="5334000" cy="2960651"/>
            <wp:effectExtent l="0" t="0" r="0" b="0"/>
            <wp:docPr id="35" name="Picture" descr="Рис. 3: Вторая 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2A3C0AA" w14:textId="77777777" w:rsidR="009A3F3E" w:rsidRDefault="00FD38D8">
      <w:pPr>
        <w:pStyle w:val="ImageCaption"/>
      </w:pPr>
      <w:r>
        <w:t>Рис. 3: Вторая программа</w:t>
      </w:r>
    </w:p>
    <w:p w14:paraId="0F23255C" w14:textId="77777777" w:rsidR="009A3F3E" w:rsidRDefault="00FD38D8">
      <w:pPr>
        <w:pStyle w:val="Compact"/>
        <w:numPr>
          <w:ilvl w:val="0"/>
          <w:numId w:val="6"/>
        </w:numPr>
      </w:pPr>
      <w:r>
        <w:t>Скомпилировал и посмотрел вторую программу. Проверил как она работает.</w:t>
      </w:r>
    </w:p>
    <w:p w14:paraId="525CE79A" w14:textId="77777777" w:rsidR="009A3F3E" w:rsidRDefault="00FD38D8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94BF6A9" wp14:editId="12427429">
            <wp:extent cx="4965700" cy="1358900"/>
            <wp:effectExtent l="0" t="0" r="0" b="0"/>
            <wp:docPr id="39" name="Picture" descr="Рис. 4: Запуск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12DED17" w14:textId="77777777" w:rsidR="009A3F3E" w:rsidRDefault="00FD38D8">
      <w:pPr>
        <w:pStyle w:val="ImageCaption"/>
      </w:pPr>
      <w:r>
        <w:t>Рис. 4: Запуск второй программы</w:t>
      </w:r>
    </w:p>
    <w:p w14:paraId="69ED65A4" w14:textId="77777777" w:rsidR="009A3F3E" w:rsidRDefault="00FD38D8">
      <w:pPr>
        <w:pStyle w:val="Compact"/>
        <w:numPr>
          <w:ilvl w:val="0"/>
          <w:numId w:val="7"/>
        </w:numPr>
      </w:pPr>
      <w:r>
        <w:t>От имени суперпользователя я выполнил команды и временно повысил свои права. Команды сменили пользователя файла на root и установили SetUID-бит. Я запустил файл от имени root-пользователя и проверил сходство с командой “id”.</w:t>
      </w:r>
    </w:p>
    <w:p w14:paraId="5361400F" w14:textId="77777777" w:rsidR="009A3F3E" w:rsidRDefault="00FD38D8">
      <w:pPr>
        <w:pStyle w:val="CaptionedFigure"/>
      </w:pPr>
      <w:bookmarkStart w:id="9" w:name="fig:007"/>
      <w:r>
        <w:rPr>
          <w:noProof/>
        </w:rPr>
        <w:drawing>
          <wp:inline distT="0" distB="0" distL="0" distR="0" wp14:anchorId="1A6EF64E" wp14:editId="2DEBC4A9">
            <wp:extent cx="4241800" cy="609600"/>
            <wp:effectExtent l="0" t="0" r="0" b="0"/>
            <wp:docPr id="43" name="Picture" descr="Рис. 5: Изменение прав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E3667A" w14:textId="77777777" w:rsidR="009A3F3E" w:rsidRDefault="00FD38D8">
      <w:pPr>
        <w:pStyle w:val="ImageCaption"/>
      </w:pPr>
      <w:r>
        <w:t>Рис. 5: Изменение прав для root</w:t>
      </w:r>
    </w:p>
    <w:p w14:paraId="32DF26CB" w14:textId="77777777" w:rsidR="009A3F3E" w:rsidRDefault="00FD38D8">
      <w:pPr>
        <w:pStyle w:val="CaptionedFigure"/>
      </w:pPr>
      <w:bookmarkStart w:id="10" w:name="fig:008"/>
      <w:r>
        <w:rPr>
          <w:noProof/>
        </w:rPr>
        <w:drawing>
          <wp:inline distT="0" distB="0" distL="0" distR="0" wp14:anchorId="48E45552" wp14:editId="7AAA0107">
            <wp:extent cx="5334000" cy="690413"/>
            <wp:effectExtent l="0" t="0" r="0" b="0"/>
            <wp:docPr id="47" name="Picture" descr="Рис. 6: Проверка работы для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5E016BC" w14:textId="77777777" w:rsidR="009A3F3E" w:rsidRDefault="00FD38D8">
      <w:pPr>
        <w:pStyle w:val="ImageCaption"/>
      </w:pPr>
      <w:r>
        <w:t>Рис. 6: Проверка работы для root</w:t>
      </w:r>
    </w:p>
    <w:p w14:paraId="70D4EDBB" w14:textId="77777777" w:rsidR="009A3F3E" w:rsidRDefault="00FD38D8">
      <w:pPr>
        <w:pStyle w:val="CaptionedFigure"/>
      </w:pPr>
      <w:bookmarkStart w:id="11" w:name="fig:009"/>
      <w:r>
        <w:rPr>
          <w:noProof/>
        </w:rPr>
        <w:drawing>
          <wp:inline distT="0" distB="0" distL="0" distR="0" wp14:anchorId="66F66C5E" wp14:editId="16A831AF">
            <wp:extent cx="5334000" cy="1084453"/>
            <wp:effectExtent l="0" t="0" r="0" b="0"/>
            <wp:docPr id="51" name="Picture" descr="Рис. 7: Установка SetUI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3B10B0E" w14:textId="77777777" w:rsidR="009A3F3E" w:rsidRDefault="00FD38D8">
      <w:pPr>
        <w:pStyle w:val="ImageCaption"/>
      </w:pPr>
      <w:r>
        <w:t>Рис. 7: Установка SetUID-бита</w:t>
      </w:r>
    </w:p>
    <w:p w14:paraId="2A01F61F" w14:textId="77777777" w:rsidR="009A3F3E" w:rsidRDefault="00FD38D8">
      <w:pPr>
        <w:pStyle w:val="CaptionedFigure"/>
      </w:pPr>
      <w:bookmarkStart w:id="12" w:name="fig:010"/>
      <w:r>
        <w:rPr>
          <w:noProof/>
        </w:rPr>
        <w:drawing>
          <wp:inline distT="0" distB="0" distL="0" distR="0" wp14:anchorId="4D86D0C1" wp14:editId="48034F35">
            <wp:extent cx="5334000" cy="856350"/>
            <wp:effectExtent l="0" t="0" r="0" b="0"/>
            <wp:docPr id="55" name="Picture" descr="Рис. 8: Установка SetUI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84BDB87" w14:textId="77777777" w:rsidR="009A3F3E" w:rsidRDefault="00FD38D8">
      <w:pPr>
        <w:pStyle w:val="ImageCaption"/>
      </w:pPr>
      <w:r>
        <w:t>Рис. 8: Установка SetUID-бита</w:t>
      </w:r>
    </w:p>
    <w:p w14:paraId="0131A2D6" w14:textId="77777777" w:rsidR="009A3F3E" w:rsidRDefault="00FD38D8">
      <w:pPr>
        <w:pStyle w:val="Compact"/>
        <w:numPr>
          <w:ilvl w:val="0"/>
          <w:numId w:val="8"/>
        </w:numPr>
      </w:pPr>
      <w:r>
        <w:t>Я создал файл “readfile.c”. Внёс туда программу.</w:t>
      </w:r>
    </w:p>
    <w:p w14:paraId="6840A895" w14:textId="77777777" w:rsidR="009A3F3E" w:rsidRDefault="00FD38D8">
      <w:pPr>
        <w:pStyle w:val="FirstParagraph"/>
      </w:pPr>
      <w:bookmarkStart w:id="13" w:name="fig:011"/>
      <w:r>
        <w:t>Рис. 9: Программа readfile</w:t>
      </w:r>
      <w:bookmarkEnd w:id="13"/>
    </w:p>
    <w:p w14:paraId="139048DB" w14:textId="77777777" w:rsidR="009A3F3E" w:rsidRDefault="00FD38D8">
      <w:pPr>
        <w:pStyle w:val="Compact"/>
        <w:numPr>
          <w:ilvl w:val="0"/>
          <w:numId w:val="9"/>
        </w:numPr>
      </w:pPr>
      <w:r>
        <w:t>Скомпилировал программу readfile.</w:t>
      </w:r>
    </w:p>
    <w:p w14:paraId="2147A7A4" w14:textId="77777777" w:rsidR="009A3F3E" w:rsidRDefault="00FD38D8">
      <w:pPr>
        <w:pStyle w:val="CaptionedFigure"/>
      </w:pPr>
      <w:bookmarkStart w:id="14" w:name="fig:012"/>
      <w:r>
        <w:rPr>
          <w:noProof/>
        </w:rPr>
        <w:lastRenderedPageBreak/>
        <w:drawing>
          <wp:inline distT="0" distB="0" distL="0" distR="0" wp14:anchorId="42028EF4" wp14:editId="7732F34A">
            <wp:extent cx="5334000" cy="1857611"/>
            <wp:effectExtent l="0" t="0" r="0" b="0"/>
            <wp:docPr id="60" name="Picture" descr="Рис. 10: Компиляция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4F70D40" w14:textId="77777777" w:rsidR="009A3F3E" w:rsidRDefault="00FD38D8">
      <w:pPr>
        <w:pStyle w:val="ImageCaption"/>
      </w:pPr>
      <w:r>
        <w:t>Рис. 10: Компиляция readfile</w:t>
      </w:r>
    </w:p>
    <w:p w14:paraId="24C445D1" w14:textId="77777777" w:rsidR="009A3F3E" w:rsidRDefault="00FD38D8">
      <w:pPr>
        <w:pStyle w:val="Compact"/>
        <w:numPr>
          <w:ilvl w:val="0"/>
          <w:numId w:val="10"/>
        </w:numPr>
      </w:pPr>
      <w:r>
        <w:t>Я выдал программе “readfile” права так, чтобы root пользователь мог прочитать файл, а простой пользователь нет.</w:t>
      </w:r>
    </w:p>
    <w:p w14:paraId="18B7162E" w14:textId="77777777" w:rsidR="009A3F3E" w:rsidRDefault="00FD38D8">
      <w:pPr>
        <w:pStyle w:val="CaptionedFigure"/>
      </w:pPr>
      <w:bookmarkStart w:id="15" w:name="fig:013"/>
      <w:r>
        <w:rPr>
          <w:noProof/>
        </w:rPr>
        <w:drawing>
          <wp:inline distT="0" distB="0" distL="0" distR="0" wp14:anchorId="78AC571D" wp14:editId="0696EFD8">
            <wp:extent cx="4572000" cy="1244600"/>
            <wp:effectExtent l="0" t="0" r="0" b="0"/>
            <wp:docPr id="64" name="Picture" descr="Рис. 11: Проверка на root u guest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2DA9F7A" w14:textId="77777777" w:rsidR="009A3F3E" w:rsidRDefault="00FD38D8">
      <w:pPr>
        <w:pStyle w:val="ImageCaption"/>
      </w:pPr>
      <w:r>
        <w:t>Рис. 11: Проверка на root u guest пользователях</w:t>
      </w:r>
    </w:p>
    <w:p w14:paraId="5824F112" w14:textId="77777777" w:rsidR="009A3F3E" w:rsidRDefault="00FD38D8">
      <w:pPr>
        <w:pStyle w:val="Compact"/>
        <w:numPr>
          <w:ilvl w:val="0"/>
          <w:numId w:val="11"/>
        </w:numPr>
      </w:pPr>
      <w:r>
        <w:t>Я сменил владельца программы “readfile” на root-пользователя.</w:t>
      </w:r>
    </w:p>
    <w:p w14:paraId="1C413302" w14:textId="77777777" w:rsidR="009A3F3E" w:rsidRDefault="00FD38D8">
      <w:pPr>
        <w:pStyle w:val="CaptionedFigure"/>
      </w:pPr>
      <w:bookmarkStart w:id="16" w:name="fig:014"/>
      <w:r>
        <w:rPr>
          <w:noProof/>
        </w:rPr>
        <w:lastRenderedPageBreak/>
        <w:drawing>
          <wp:inline distT="0" distB="0" distL="0" distR="0" wp14:anchorId="677BF221" wp14:editId="1904D2D4">
            <wp:extent cx="5334000" cy="4057100"/>
            <wp:effectExtent l="0" t="0" r="0" b="0"/>
            <wp:docPr id="68" name="Picture" descr="Рис. 12: Смена владель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C4E83AF" w14:textId="77777777" w:rsidR="009A3F3E" w:rsidRDefault="00FD38D8">
      <w:pPr>
        <w:pStyle w:val="ImageCaption"/>
      </w:pPr>
      <w:r>
        <w:t>Рис. 12: Смена владельца</w:t>
      </w:r>
    </w:p>
    <w:p w14:paraId="3B1E8DA4" w14:textId="77777777" w:rsidR="009A3F3E" w:rsidRDefault="00FD38D8">
      <w:pPr>
        <w:pStyle w:val="Compact"/>
        <w:numPr>
          <w:ilvl w:val="0"/>
          <w:numId w:val="12"/>
        </w:numPr>
      </w:pPr>
      <w:r>
        <w:t>Попытался запустить программу и прочитать два файла с простого пользователя, но программа выдала ошибку. А если запускать с аккаунта root, то программа запускается нормально и работает. Связано это с тем, что владельцем программы является root-пользователь, а у других пользователей нет доступа и прав на использование программы.</w:t>
      </w:r>
    </w:p>
    <w:p w14:paraId="1E2CA7D8" w14:textId="77777777" w:rsidR="009A3F3E" w:rsidRDefault="00FD38D8">
      <w:pPr>
        <w:pStyle w:val="CaptionedFigure"/>
      </w:pPr>
      <w:bookmarkStart w:id="17" w:name="fig:015"/>
      <w:r>
        <w:rPr>
          <w:noProof/>
        </w:rPr>
        <w:lastRenderedPageBreak/>
        <w:drawing>
          <wp:inline distT="0" distB="0" distL="0" distR="0" wp14:anchorId="6918C5A3" wp14:editId="7662E803">
            <wp:extent cx="5334000" cy="3515590"/>
            <wp:effectExtent l="0" t="0" r="0" b="0"/>
            <wp:docPr id="72" name="Picture" descr="Рис. 13: Запуск с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22FC616" w14:textId="77777777" w:rsidR="009A3F3E" w:rsidRDefault="00FD38D8">
      <w:pPr>
        <w:pStyle w:val="ImageCaption"/>
      </w:pPr>
      <w:r>
        <w:t>Рис. 13: Запуск с guest</w:t>
      </w:r>
    </w:p>
    <w:p w14:paraId="6DCF11CE" w14:textId="77777777" w:rsidR="009A3F3E" w:rsidRDefault="00FD38D8">
      <w:pPr>
        <w:pStyle w:val="CaptionedFigure"/>
      </w:pPr>
      <w:bookmarkStart w:id="18" w:name="fig:016"/>
      <w:r>
        <w:rPr>
          <w:noProof/>
        </w:rPr>
        <w:lastRenderedPageBreak/>
        <w:drawing>
          <wp:inline distT="0" distB="0" distL="0" distR="0" wp14:anchorId="4B6BA736" wp14:editId="7BFAA0A6">
            <wp:extent cx="5334000" cy="9390529"/>
            <wp:effectExtent l="0" t="0" r="0" b="0"/>
            <wp:docPr id="76" name="Picture" descr="Рис. 14: Запуск с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BEB078B" w14:textId="77777777" w:rsidR="009A3F3E" w:rsidRDefault="00FD38D8">
      <w:pPr>
        <w:pStyle w:val="ImageCaption"/>
      </w:pPr>
      <w:r>
        <w:lastRenderedPageBreak/>
        <w:t>Рис. 14: Запуск с root</w:t>
      </w:r>
    </w:p>
    <w:p w14:paraId="428D3524" w14:textId="77777777" w:rsidR="009A3F3E" w:rsidRDefault="00FD38D8">
      <w:pPr>
        <w:pStyle w:val="Heading1"/>
      </w:pPr>
      <w:bookmarkStart w:id="19" w:name="_Toc163942139"/>
      <w:bookmarkStart w:id="20" w:name="исследование-sticky-бита."/>
      <w:bookmarkEnd w:id="3"/>
      <w:r>
        <w:rPr>
          <w:rStyle w:val="SectionNumber"/>
        </w:rPr>
        <w:t>3</w:t>
      </w:r>
      <w:r>
        <w:tab/>
        <w:t>Исследование Sticky-бита.</w:t>
      </w:r>
      <w:bookmarkEnd w:id="19"/>
    </w:p>
    <w:p w14:paraId="3E3C7128" w14:textId="77777777" w:rsidR="009A3F3E" w:rsidRDefault="00FD38D8">
      <w:pPr>
        <w:pStyle w:val="Compact"/>
        <w:numPr>
          <w:ilvl w:val="0"/>
          <w:numId w:val="13"/>
        </w:numPr>
      </w:pPr>
      <w:r>
        <w:t>Я выяснил, установлен ли атрибут Sticky (t) на директории “/tmp”. Атрибут установлен.</w:t>
      </w:r>
    </w:p>
    <w:p w14:paraId="2FCDE585" w14:textId="77777777" w:rsidR="009A3F3E" w:rsidRDefault="00FD38D8">
      <w:pPr>
        <w:pStyle w:val="CaptionedFigure"/>
      </w:pPr>
      <w:bookmarkStart w:id="21" w:name="fig:017"/>
      <w:r>
        <w:rPr>
          <w:noProof/>
        </w:rPr>
        <w:drawing>
          <wp:inline distT="0" distB="0" distL="0" distR="0" wp14:anchorId="58F1FEEF" wp14:editId="56CDEFC3">
            <wp:extent cx="5016500" cy="533400"/>
            <wp:effectExtent l="0" t="0" r="0" b="0"/>
            <wp:docPr id="81" name="Picture" descr="Рис. 15: Проверка наличия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8EAFEEE" w14:textId="77777777" w:rsidR="009A3F3E" w:rsidRDefault="00FD38D8">
      <w:pPr>
        <w:pStyle w:val="ImageCaption"/>
      </w:pPr>
      <w:r>
        <w:t>Рис. 15: Проверка наличия атрибута</w:t>
      </w:r>
    </w:p>
    <w:p w14:paraId="3A429B3F" w14:textId="77777777" w:rsidR="009A3F3E" w:rsidRDefault="00FD38D8">
      <w:pPr>
        <w:pStyle w:val="Compact"/>
        <w:numPr>
          <w:ilvl w:val="0"/>
          <w:numId w:val="14"/>
        </w:numPr>
      </w:pPr>
      <w:r>
        <w:t>От пользователя “guest” я создал файл “file01.txt” в директории “/tmp”. Вписал в файл слово “test”. И дал права на чтение и запись для категории “все остальные (о)”.</w:t>
      </w:r>
    </w:p>
    <w:p w14:paraId="284A8EDD" w14:textId="77777777" w:rsidR="009A3F3E" w:rsidRDefault="00FD38D8">
      <w:pPr>
        <w:pStyle w:val="CaptionedFigure"/>
      </w:pPr>
      <w:bookmarkStart w:id="22" w:name="fig:018"/>
      <w:r>
        <w:rPr>
          <w:noProof/>
        </w:rPr>
        <w:drawing>
          <wp:inline distT="0" distB="0" distL="0" distR="0" wp14:anchorId="3573FCFC" wp14:editId="3DBD0DAA">
            <wp:extent cx="5143500" cy="292100"/>
            <wp:effectExtent l="0" t="0" r="0" b="0"/>
            <wp:docPr id="85" name="Picture" descr="Рис. 16: Выдача прав дл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F5778FE" w14:textId="77777777" w:rsidR="009A3F3E" w:rsidRDefault="00FD38D8">
      <w:pPr>
        <w:pStyle w:val="ImageCaption"/>
      </w:pPr>
      <w:r>
        <w:t>Рис. 16: Выдача прав для файла</w:t>
      </w:r>
    </w:p>
    <w:p w14:paraId="69C997C4" w14:textId="77777777" w:rsidR="009A3F3E" w:rsidRDefault="00FD38D8">
      <w:pPr>
        <w:pStyle w:val="CaptionedFigure"/>
      </w:pPr>
      <w:bookmarkStart w:id="23" w:name="fig:019"/>
      <w:r>
        <w:rPr>
          <w:noProof/>
        </w:rPr>
        <w:drawing>
          <wp:inline distT="0" distB="0" distL="0" distR="0" wp14:anchorId="18C1FC7D" wp14:editId="6500170F">
            <wp:extent cx="5334000" cy="993700"/>
            <wp:effectExtent l="0" t="0" r="0" b="0"/>
            <wp:docPr id="89" name="Picture" descr="Рис. 17: Выдача прав дл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5D01ED4" w14:textId="77777777" w:rsidR="009A3F3E" w:rsidRDefault="00FD38D8">
      <w:pPr>
        <w:pStyle w:val="ImageCaption"/>
      </w:pPr>
      <w:r>
        <w:t>Рис. 17: Выдача прав для файла</w:t>
      </w:r>
    </w:p>
    <w:p w14:paraId="4C3BA90B" w14:textId="77777777" w:rsidR="009A3F3E" w:rsidRDefault="00FD38D8">
      <w:pPr>
        <w:pStyle w:val="Compact"/>
        <w:numPr>
          <w:ilvl w:val="0"/>
          <w:numId w:val="15"/>
        </w:numPr>
      </w:pPr>
      <w:r>
        <w:t>От пользователя “guest2”, который не явлется владельцем, я попробовал прочитать файл. Я могу прочитать файл. Но не могу дописывать содержимое, вписывать новое или удалять этот файл.</w:t>
      </w:r>
    </w:p>
    <w:p w14:paraId="27D0F8EB" w14:textId="77777777" w:rsidR="009A3F3E" w:rsidRDefault="00FD38D8">
      <w:pPr>
        <w:pStyle w:val="CaptionedFigure"/>
      </w:pPr>
      <w:bookmarkStart w:id="24" w:name="fig:020"/>
      <w:r>
        <w:rPr>
          <w:noProof/>
        </w:rPr>
        <w:drawing>
          <wp:inline distT="0" distB="0" distL="0" distR="0" wp14:anchorId="4F817782" wp14:editId="34D2A6FF">
            <wp:extent cx="4445000" cy="952500"/>
            <wp:effectExtent l="0" t="0" r="0" b="0"/>
            <wp:docPr id="93" name="Picture" descr="Рис. 18: Проверка от второго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16EA14C2" w14:textId="77777777" w:rsidR="009A3F3E" w:rsidRDefault="00FD38D8">
      <w:pPr>
        <w:pStyle w:val="ImageCaption"/>
      </w:pPr>
      <w:r>
        <w:t>Рис. 18: Проверка от второго пользователя</w:t>
      </w:r>
    </w:p>
    <w:p w14:paraId="2D2B1199" w14:textId="77777777" w:rsidR="009A3F3E" w:rsidRDefault="00FD38D8">
      <w:pPr>
        <w:pStyle w:val="Compact"/>
        <w:numPr>
          <w:ilvl w:val="0"/>
          <w:numId w:val="16"/>
        </w:numPr>
      </w:pPr>
      <w:r>
        <w:t>я отключил атрибут “t” у директории “/tmp”. Попробовал повторить все предыдущие действия. Я так же не смог вписать в файл данные или дописать их. Но смог прочитать файл и удалить его.</w:t>
      </w:r>
    </w:p>
    <w:p w14:paraId="684EDA1E" w14:textId="77777777" w:rsidR="009A3F3E" w:rsidRDefault="00FD38D8">
      <w:pPr>
        <w:pStyle w:val="CaptionedFigure"/>
      </w:pPr>
      <w:bookmarkStart w:id="25" w:name="fig:021"/>
      <w:r>
        <w:rPr>
          <w:noProof/>
        </w:rPr>
        <w:lastRenderedPageBreak/>
        <w:drawing>
          <wp:inline distT="0" distB="0" distL="0" distR="0" wp14:anchorId="105D4647" wp14:editId="655DC9C3">
            <wp:extent cx="5334000" cy="1162862"/>
            <wp:effectExtent l="0" t="0" r="0" b="0"/>
            <wp:docPr id="97" name="Picture" descr="Рис. 19: Проверка без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3412B24D" w14:textId="77777777" w:rsidR="009A3F3E" w:rsidRDefault="00FD38D8">
      <w:pPr>
        <w:pStyle w:val="ImageCaption"/>
      </w:pPr>
      <w:r>
        <w:t>Рис. 19: Проверка без атрибута</w:t>
      </w:r>
    </w:p>
    <w:p w14:paraId="4C4F020C" w14:textId="77777777" w:rsidR="009A3F3E" w:rsidRDefault="00FD38D8">
      <w:pPr>
        <w:pStyle w:val="Compact"/>
        <w:numPr>
          <w:ilvl w:val="0"/>
          <w:numId w:val="17"/>
        </w:numPr>
      </w:pPr>
      <w:r>
        <w:t>Чтобы в дальнейшем у меня не было проблем в работе с директорией “/tmp” я вернул атрибут на директорию, используя суперпользователя.</w:t>
      </w:r>
    </w:p>
    <w:p w14:paraId="0E0E6A8B" w14:textId="77777777" w:rsidR="009A3F3E" w:rsidRDefault="00FD38D8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5A1231FA" wp14:editId="0714327E">
            <wp:extent cx="5334000" cy="1892352"/>
            <wp:effectExtent l="0" t="0" r="0" b="0"/>
            <wp:docPr id="101" name="Picture" descr="Рис. 20: Возвращен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A1A045A" w14:textId="77777777" w:rsidR="009A3F3E" w:rsidRDefault="00FD38D8">
      <w:pPr>
        <w:pStyle w:val="ImageCaption"/>
      </w:pPr>
      <w:r>
        <w:t>Рис. 20: Возвращение атрибута</w:t>
      </w:r>
    </w:p>
    <w:p w14:paraId="3325D0D4" w14:textId="77777777" w:rsidR="009A3F3E" w:rsidRDefault="00FD38D8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2CE1CA1E" wp14:editId="6D13992B">
            <wp:extent cx="3733800" cy="1536700"/>
            <wp:effectExtent l="0" t="0" r="0" b="0"/>
            <wp:docPr id="105" name="Picture" descr="Рис. 21: Возвращен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4CC93094" w14:textId="77777777" w:rsidR="009A3F3E" w:rsidRDefault="00FD38D8">
      <w:pPr>
        <w:pStyle w:val="ImageCaption"/>
      </w:pPr>
      <w:r>
        <w:t>Рис. 21: Возвращение атрибута</w:t>
      </w:r>
    </w:p>
    <w:p w14:paraId="5D597641" w14:textId="77777777" w:rsidR="009A3F3E" w:rsidRDefault="00FD38D8">
      <w:pPr>
        <w:pStyle w:val="Heading1"/>
      </w:pPr>
      <w:bookmarkStart w:id="28" w:name="_Toc163942140"/>
      <w:bookmarkStart w:id="29" w:name="важное-примечание"/>
      <w:bookmarkEnd w:id="20"/>
      <w:r>
        <w:rPr>
          <w:rStyle w:val="SectionNumber"/>
        </w:rPr>
        <w:t>4</w:t>
      </w:r>
      <w:r>
        <w:tab/>
        <w:t>ВАЖНОЕ ПРИМЕЧАНИЕ</w:t>
      </w:r>
      <w:bookmarkEnd w:id="28"/>
    </w:p>
    <w:p w14:paraId="4C1A894F" w14:textId="77777777" w:rsidR="009A3F3E" w:rsidRDefault="00FD38D8">
      <w:pPr>
        <w:pStyle w:val="FirstParagraph"/>
      </w:pPr>
      <w:r>
        <w:t xml:space="preserve">По итогам лабораторной работы я понял, что Sticky-бит создан для защиты файла от удаления. Даже не смотря на то, что я дал права на запись и чтение файлов для категории “все остальные”, я не смог вписать в файл данные с пользователя “guest2”. А не смог я это сделать, так как этот аккаунт у меня находится в группе с “guest”. То есть я не дал права на вписывание для категории “группа”, но дал права для категории “все остальные”. Из-за этого Sticky-бит не влиял на возможность записи, а влиял только на возможность удаления. А изменять файл я не мог, так как мой </w:t>
      </w:r>
      <w:r>
        <w:lastRenderedPageBreak/>
        <w:t>аккаунт находился не в той группе. Если бы я использовал другой аккаунт, который не находится в группе, результаты бы были другие.</w:t>
      </w:r>
    </w:p>
    <w:p w14:paraId="3112728B" w14:textId="77777777" w:rsidR="009A3F3E" w:rsidRDefault="00FD38D8">
      <w:pPr>
        <w:pStyle w:val="Heading1"/>
      </w:pPr>
      <w:bookmarkStart w:id="30" w:name="_Toc163942141"/>
      <w:bookmarkStart w:id="31" w:name="выводы"/>
      <w:bookmarkEnd w:id="29"/>
      <w:r>
        <w:rPr>
          <w:rStyle w:val="SectionNumber"/>
        </w:rPr>
        <w:t>5</w:t>
      </w:r>
      <w:r>
        <w:tab/>
        <w:t>Выводы</w:t>
      </w:r>
      <w:bookmarkEnd w:id="30"/>
    </w:p>
    <w:p w14:paraId="2BC105FB" w14:textId="77777777" w:rsidR="009A3F3E" w:rsidRDefault="00FD38D8">
      <w:pPr>
        <w:pStyle w:val="FirstParagraph"/>
      </w:pPr>
      <w:r>
        <w:t>Я изучил механизмы изменения идентификатора, применил SetUID-бит и Stickу-бит. Получил практические навыки работы в консоли с дополнительными атрибутами. Рассмотрел работы механизма смены идентификатора процессов пользователя, а так же влияние бита Sticky на запись и удаление файлов.</w:t>
      </w:r>
    </w:p>
    <w:p w14:paraId="270F2C9A" w14:textId="77777777" w:rsidR="009A3F3E" w:rsidRDefault="00FD38D8">
      <w:pPr>
        <w:pStyle w:val="Heading1"/>
      </w:pPr>
      <w:bookmarkStart w:id="32" w:name="список-литературы"/>
      <w:bookmarkStart w:id="33" w:name="_Toc163942142"/>
      <w:bookmarkEnd w:id="31"/>
      <w:r>
        <w:t>Список литературы</w:t>
      </w:r>
      <w:bookmarkStart w:id="34" w:name="refs"/>
      <w:bookmarkEnd w:id="32"/>
      <w:bookmarkEnd w:id="33"/>
      <w:bookmarkEnd w:id="34"/>
    </w:p>
    <w:sectPr w:rsidR="009A3F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3DAD37" w14:textId="77777777" w:rsidR="000D48EA" w:rsidRDefault="000D48EA">
      <w:pPr>
        <w:spacing w:after="0"/>
      </w:pPr>
      <w:r>
        <w:separator/>
      </w:r>
    </w:p>
  </w:endnote>
  <w:endnote w:type="continuationSeparator" w:id="0">
    <w:p w14:paraId="22A2854A" w14:textId="77777777" w:rsidR="000D48EA" w:rsidRDefault="000D4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8F18B" w14:textId="77777777" w:rsidR="000D48EA" w:rsidRDefault="000D48EA">
      <w:r>
        <w:separator/>
      </w:r>
    </w:p>
  </w:footnote>
  <w:footnote w:type="continuationSeparator" w:id="0">
    <w:p w14:paraId="505705FC" w14:textId="77777777" w:rsidR="000D48EA" w:rsidRDefault="000D4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20D9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6C3EDF2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87BEFF5C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21DC4FAE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42982A16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1406B09C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FB941D10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39DE43BE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8"/>
    <w:multiLevelType w:val="multilevel"/>
    <w:tmpl w:val="430216E8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9"/>
    <w:multiLevelType w:val="multilevel"/>
    <w:tmpl w:val="497EEFDC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210"/>
    <w:multiLevelType w:val="multilevel"/>
    <w:tmpl w:val="84680D5E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211"/>
    <w:multiLevelType w:val="multilevel"/>
    <w:tmpl w:val="432655D4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3F3E"/>
    <w:rsid w:val="000D48EA"/>
    <w:rsid w:val="00280E33"/>
    <w:rsid w:val="003A0A05"/>
    <w:rsid w:val="00401AC9"/>
    <w:rsid w:val="00561CD8"/>
    <w:rsid w:val="007439C2"/>
    <w:rsid w:val="0081556A"/>
    <w:rsid w:val="009A3F3E"/>
    <w:rsid w:val="00C77412"/>
    <w:rsid w:val="00FD38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E8527B"/>
  <w15:docId w15:val="{F8D7D0B2-8ADC-4B26-A989-711785A35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155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2</Words>
  <Characters>4062</Characters>
  <Application>Microsoft Office Word</Application>
  <DocSecurity>0</DocSecurity>
  <Lines>33</Lines>
  <Paragraphs>9</Paragraphs>
  <ScaleCrop>false</ScaleCrop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Адабор Кристофер Твум</dc:creator>
  <cp:keywords/>
  <cp:lastModifiedBy>Kristofer Adabor</cp:lastModifiedBy>
  <cp:revision>7</cp:revision>
  <cp:lastPrinted>2024-04-13T20:17:00Z</cp:lastPrinted>
  <dcterms:created xsi:type="dcterms:W3CDTF">2024-04-13T20:17:00Z</dcterms:created>
  <dcterms:modified xsi:type="dcterms:W3CDTF">2024-04-13T2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Исследование влияния дополнительных атрибуто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